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6532" w:rsidRDefault="004142F8" w:rsidP="00A56CE1">
      <w:pPr>
        <w:tabs>
          <w:tab w:val="left" w:pos="567"/>
        </w:tabs>
        <w:spacing w:after="0" w:line="276" w:lineRule="auto"/>
        <w:ind w:left="57" w:right="57"/>
        <w:jc w:val="center"/>
        <w:rPr>
          <w:rFonts w:ascii="Times New Roman" w:hAnsi="Times New Roman" w:cs="Times New Roman"/>
          <w:sz w:val="24"/>
          <w:szCs w:val="24"/>
        </w:rPr>
      </w:pPr>
      <w:r w:rsidRPr="004142F8">
        <w:rPr>
          <w:rFonts w:ascii="Times New Roman" w:hAnsi="Times New Roman" w:cs="Times New Roman"/>
          <w:b/>
          <w:sz w:val="24"/>
          <w:szCs w:val="24"/>
        </w:rPr>
        <w:t>ÜNİVERSİTE ÖĞRENCİLERİNİN STAJ BAŞVURU İŞLEMLERİ</w:t>
      </w:r>
    </w:p>
    <w:p w:rsidR="003802D2" w:rsidRDefault="003802D2" w:rsidP="00231182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</w:p>
    <w:p w:rsidR="00A56CE1" w:rsidRPr="00A56CE1" w:rsidRDefault="007C50AC" w:rsidP="00A56CE1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980F39" w:rsidRDefault="00A56CE1" w:rsidP="00A56CE1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</w:t>
      </w:r>
      <w:r w:rsidR="00AC605C">
        <w:rPr>
          <w:rFonts w:ascii="Times New Roman" w:hAnsi="Times New Roman" w:cs="Times New Roman"/>
          <w:sz w:val="24"/>
        </w:rPr>
        <w:t xml:space="preserve">Cumhurbaşkanlığı İnsan Kaynakları Ofisi Başkanlığı </w:t>
      </w:r>
      <w:r>
        <w:rPr>
          <w:rFonts w:ascii="Times New Roman" w:hAnsi="Times New Roman" w:cs="Times New Roman"/>
          <w:sz w:val="24"/>
        </w:rPr>
        <w:t xml:space="preserve">koordinasyonunda </w:t>
      </w:r>
      <w:r w:rsidRPr="00A56CE1">
        <w:rPr>
          <w:rFonts w:ascii="Times New Roman" w:hAnsi="Times New Roman" w:cs="Times New Roman"/>
          <w:sz w:val="24"/>
        </w:rPr>
        <w:t>"Staj Seferberliği" pro</w:t>
      </w:r>
      <w:r>
        <w:rPr>
          <w:rFonts w:ascii="Times New Roman" w:hAnsi="Times New Roman" w:cs="Times New Roman"/>
          <w:sz w:val="24"/>
        </w:rPr>
        <w:t>jesi</w:t>
      </w:r>
      <w:r w:rsidRPr="00A56CE1">
        <w:rPr>
          <w:rFonts w:ascii="Times New Roman" w:hAnsi="Times New Roman" w:cs="Times New Roman"/>
          <w:sz w:val="24"/>
        </w:rPr>
        <w:t xml:space="preserve"> kapsamında </w:t>
      </w:r>
      <w:r w:rsidR="007C50AC">
        <w:rPr>
          <w:rFonts w:ascii="Times New Roman" w:hAnsi="Times New Roman" w:cs="Times New Roman"/>
          <w:sz w:val="24"/>
        </w:rPr>
        <w:t>2021 yılı</w:t>
      </w:r>
      <w:r w:rsidR="00980F39">
        <w:rPr>
          <w:rFonts w:ascii="Times New Roman" w:hAnsi="Times New Roman" w:cs="Times New Roman"/>
          <w:sz w:val="24"/>
        </w:rPr>
        <w:t xml:space="preserve"> üniversite öğrencilerinin </w:t>
      </w:r>
      <w:r w:rsidR="00980F39" w:rsidRPr="00A56CE1">
        <w:rPr>
          <w:rFonts w:ascii="Times New Roman" w:hAnsi="Times New Roman" w:cs="Times New Roman"/>
          <w:sz w:val="24"/>
        </w:rPr>
        <w:t>staj başvuruları</w:t>
      </w:r>
      <w:r w:rsidR="00980F39" w:rsidRPr="007C50AC">
        <w:rPr>
          <w:rFonts w:ascii="Times New Roman" w:hAnsi="Times New Roman" w:cs="Times New Roman"/>
          <w:b/>
          <w:sz w:val="24"/>
        </w:rPr>
        <w:t xml:space="preserve"> </w:t>
      </w:r>
      <w:hyperlink r:id="rId7" w:history="1">
        <w:r w:rsidRPr="008F70F8">
          <w:rPr>
            <w:rStyle w:val="Kpr"/>
            <w:rFonts w:ascii="Times New Roman" w:hAnsi="Times New Roman" w:cs="Times New Roman"/>
            <w:sz w:val="24"/>
          </w:rPr>
          <w:t>https://kariyerkapisi.cbiko.gov.tr/</w:t>
        </w:r>
      </w:hyperlink>
      <w:r>
        <w:rPr>
          <w:rStyle w:val="Kpr"/>
          <w:rFonts w:ascii="Times New Roman" w:hAnsi="Times New Roman" w:cs="Times New Roman"/>
          <w:sz w:val="24"/>
          <w:u w:val="none"/>
        </w:rPr>
        <w:t xml:space="preserve"> </w:t>
      </w:r>
      <w:r>
        <w:rPr>
          <w:rFonts w:ascii="Times New Roman" w:hAnsi="Times New Roman" w:cs="Times New Roman"/>
          <w:sz w:val="24"/>
        </w:rPr>
        <w:t>adresi üzerinden</w:t>
      </w:r>
      <w:r w:rsidRPr="00A56CE1">
        <w:rPr>
          <w:rFonts w:ascii="Times New Roman" w:hAnsi="Times New Roman" w:cs="Times New Roman"/>
          <w:b/>
          <w:sz w:val="24"/>
        </w:rPr>
        <w:t xml:space="preserve"> </w:t>
      </w:r>
      <w:r w:rsidR="007C50AC" w:rsidRPr="00A56CE1">
        <w:rPr>
          <w:rFonts w:ascii="Times New Roman" w:hAnsi="Times New Roman" w:cs="Times New Roman"/>
          <w:b/>
          <w:sz w:val="24"/>
          <w:u w:val="single"/>
        </w:rPr>
        <w:t>22 Şubat 2021</w:t>
      </w:r>
      <w:r w:rsidR="007C50AC">
        <w:rPr>
          <w:rFonts w:ascii="Times New Roman" w:hAnsi="Times New Roman" w:cs="Times New Roman"/>
          <w:sz w:val="24"/>
        </w:rPr>
        <w:t xml:space="preserve"> tarihinde başlayacaktır.</w:t>
      </w:r>
      <w:r w:rsidR="00980F39">
        <w:rPr>
          <w:rFonts w:ascii="Times New Roman" w:hAnsi="Times New Roman" w:cs="Times New Roman"/>
          <w:sz w:val="24"/>
        </w:rPr>
        <w:t xml:space="preserve"> </w:t>
      </w:r>
    </w:p>
    <w:p w:rsidR="00980F39" w:rsidRPr="0065608D" w:rsidRDefault="007C50AC" w:rsidP="00A56CE1">
      <w:p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 w:rsidR="00980F39">
        <w:rPr>
          <w:rFonts w:ascii="Times New Roman" w:hAnsi="Times New Roman" w:cs="Times New Roman"/>
          <w:sz w:val="24"/>
        </w:rPr>
        <w:t xml:space="preserve"> </w:t>
      </w:r>
      <w:bookmarkStart w:id="0" w:name="_GoBack"/>
      <w:bookmarkEnd w:id="0"/>
    </w:p>
    <w:sectPr w:rsidR="00980F39" w:rsidRPr="0065608D" w:rsidSect="007922A8">
      <w:headerReference w:type="default" r:id="rId8"/>
      <w:footerReference w:type="default" r:id="rId9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026" w:rsidRDefault="00CB6026" w:rsidP="00C14B80">
      <w:pPr>
        <w:spacing w:after="0" w:line="240" w:lineRule="auto"/>
      </w:pPr>
      <w:r>
        <w:separator/>
      </w:r>
    </w:p>
  </w:endnote>
  <w:endnote w:type="continuationSeparator" w:id="0">
    <w:p w:rsidR="00CB6026" w:rsidRDefault="00CB6026" w:rsidP="00C14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</w:p>
  <w:tbl>
    <w:tblPr>
      <w:tblW w:w="0" w:type="auto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49"/>
      <w:gridCol w:w="3823"/>
    </w:tblGrid>
    <w:tr w:rsidR="00C14B80" w:rsidRPr="00C14B80" w:rsidTr="00D21DAA">
      <w:tc>
        <w:tcPr>
          <w:tcW w:w="5249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spacing w:after="0" w:line="240" w:lineRule="auto"/>
            <w:rPr>
              <w:rFonts w:ascii="Times New Roman" w:eastAsia="Times New Roman" w:hAnsi="Times New Roman" w:cs="Times New Roman"/>
              <w:kern w:val="2"/>
              <w:sz w:val="18"/>
              <w:szCs w:val="18"/>
              <w:lang w:eastAsia="tr-TR"/>
            </w:rPr>
          </w:pPr>
          <w:r w:rsidRPr="00C14B80">
            <w:rPr>
              <w:rFonts w:ascii="Times New Roman" w:eastAsia="Times New Roman" w:hAnsi="Times New Roman" w:cs="Times New Roman"/>
              <w:sz w:val="18"/>
              <w:szCs w:val="18"/>
              <w:lang w:eastAsia="tr-TR"/>
            </w:rPr>
            <w:t>T.C. Cumhurbaşkanlığı İnsan Kaynakları Ofisi Başkanlığı, Ankara</w:t>
          </w:r>
        </w:p>
      </w:tc>
      <w:tc>
        <w:tcPr>
          <w:tcW w:w="3823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:rsidR="00C14B80" w:rsidRPr="00C14B80" w:rsidRDefault="00C14B80" w:rsidP="00C14B80">
          <w:pPr>
            <w:widowControl w:val="0"/>
            <w:suppressLineNumbers/>
            <w:suppressAutoHyphens/>
            <w:spacing w:after="0" w:line="240" w:lineRule="auto"/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</w:pPr>
          <w:r w:rsidRPr="00C14B80">
            <w:rPr>
              <w:rFonts w:ascii="Times New Roman" w:eastAsia="Arial Unicode MS" w:hAnsi="Times New Roman" w:cs="Times New Roman"/>
              <w:kern w:val="1"/>
              <w:sz w:val="18"/>
              <w:szCs w:val="18"/>
              <w:lang w:eastAsia="tr-TR"/>
            </w:rPr>
            <w:t xml:space="preserve">                    Ayrıntılı bilgi için irtibat: 525 43 90</w:t>
          </w:r>
        </w:p>
      </w:tc>
    </w:tr>
  </w:tbl>
  <w:p w:rsidR="00C14B80" w:rsidRPr="00C14B80" w:rsidRDefault="00C14B80" w:rsidP="00C14B80">
    <w:pPr>
      <w:spacing w:after="0" w:line="240" w:lineRule="auto"/>
      <w:rPr>
        <w:rFonts w:ascii="Times New Roman" w:eastAsia="Times New Roman" w:hAnsi="Times New Roman" w:cs="Times New Roman"/>
        <w:kern w:val="2"/>
        <w:sz w:val="18"/>
        <w:szCs w:val="18"/>
        <w:lang w:eastAsia="tr-TR"/>
      </w:rPr>
    </w:pP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Telefon    : 0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(312) 525 55 55  </w:t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</w: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ab/>
      <w:t xml:space="preserve">           Elektronik Ağ: www.tccb.gov.tr</w:t>
    </w:r>
  </w:p>
  <w:p w:rsidR="00C14B80" w:rsidRPr="00C14B80" w:rsidRDefault="00C14B80" w:rsidP="00C14B80">
    <w:pPr>
      <w:spacing w:after="0" w:line="240" w:lineRule="auto"/>
      <w:rPr>
        <w:rFonts w:ascii="Times" w:eastAsia="Times New Roman" w:hAnsi="Times" w:cs="Times"/>
        <w:sz w:val="24"/>
        <w:szCs w:val="20"/>
        <w:lang w:eastAsia="tr-TR"/>
      </w:rPr>
    </w:pPr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e-</w:t>
    </w:r>
    <w:proofErr w:type="gramStart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>posta     : cumhurbaskanligi</w:t>
    </w:r>
    <w:proofErr w:type="gramEnd"/>
    <w:r w:rsidRPr="00C14B80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@tccb.gov.tr   </w:t>
    </w:r>
  </w:p>
  <w:p w:rsidR="00C14B80" w:rsidRDefault="00C14B80">
    <w:pPr>
      <w:pStyle w:val="AltBilgi"/>
    </w:pPr>
  </w:p>
  <w:p w:rsidR="00C14B80" w:rsidRDefault="00C14B8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026" w:rsidRDefault="00CB6026" w:rsidP="00C14B80">
      <w:pPr>
        <w:spacing w:after="0" w:line="240" w:lineRule="auto"/>
      </w:pPr>
      <w:r>
        <w:separator/>
      </w:r>
    </w:p>
  </w:footnote>
  <w:footnote w:type="continuationSeparator" w:id="0">
    <w:p w:rsidR="00CB6026" w:rsidRDefault="00CB6026" w:rsidP="00C14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23A" w:rsidRDefault="00D6523A" w:rsidP="00C14B80">
    <w:pPr>
      <w:pStyle w:val="stBilgi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EC15C1"/>
    <w:multiLevelType w:val="hybridMultilevel"/>
    <w:tmpl w:val="5A444372"/>
    <w:lvl w:ilvl="0" w:tplc="2B6884CE"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73474678"/>
    <w:multiLevelType w:val="hybridMultilevel"/>
    <w:tmpl w:val="3A02A9F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M0tbQ0MTE0MDFV0lEKTi0uzszPAykwrAUAG+rbQywAAAA="/>
  </w:docVars>
  <w:rsids>
    <w:rsidRoot w:val="009513ED"/>
    <w:rsid w:val="000808FD"/>
    <w:rsid w:val="00081C75"/>
    <w:rsid w:val="000B05B1"/>
    <w:rsid w:val="0011350D"/>
    <w:rsid w:val="00116532"/>
    <w:rsid w:val="0017580B"/>
    <w:rsid w:val="00180C4C"/>
    <w:rsid w:val="001814A9"/>
    <w:rsid w:val="001D285E"/>
    <w:rsid w:val="001D6B14"/>
    <w:rsid w:val="00205326"/>
    <w:rsid w:val="00231182"/>
    <w:rsid w:val="002742B3"/>
    <w:rsid w:val="00277261"/>
    <w:rsid w:val="002E139C"/>
    <w:rsid w:val="002E34AF"/>
    <w:rsid w:val="002F6CC0"/>
    <w:rsid w:val="00310765"/>
    <w:rsid w:val="003802D2"/>
    <w:rsid w:val="003966BA"/>
    <w:rsid w:val="003F002A"/>
    <w:rsid w:val="004048B6"/>
    <w:rsid w:val="004142F8"/>
    <w:rsid w:val="00462583"/>
    <w:rsid w:val="004663AD"/>
    <w:rsid w:val="0049284C"/>
    <w:rsid w:val="004A2684"/>
    <w:rsid w:val="004A6D67"/>
    <w:rsid w:val="004A73CC"/>
    <w:rsid w:val="00503C2F"/>
    <w:rsid w:val="00521F8C"/>
    <w:rsid w:val="00600499"/>
    <w:rsid w:val="00650A5B"/>
    <w:rsid w:val="007922A8"/>
    <w:rsid w:val="007B4484"/>
    <w:rsid w:val="007C50AC"/>
    <w:rsid w:val="008445AE"/>
    <w:rsid w:val="0085682D"/>
    <w:rsid w:val="0087115A"/>
    <w:rsid w:val="00894498"/>
    <w:rsid w:val="00894727"/>
    <w:rsid w:val="008C2AA5"/>
    <w:rsid w:val="009058A6"/>
    <w:rsid w:val="00906C03"/>
    <w:rsid w:val="009513ED"/>
    <w:rsid w:val="00980F39"/>
    <w:rsid w:val="00981E93"/>
    <w:rsid w:val="009903FF"/>
    <w:rsid w:val="009A3E4A"/>
    <w:rsid w:val="009F5EA3"/>
    <w:rsid w:val="00A1275A"/>
    <w:rsid w:val="00A56CE1"/>
    <w:rsid w:val="00A61186"/>
    <w:rsid w:val="00A7744F"/>
    <w:rsid w:val="00AC605C"/>
    <w:rsid w:val="00AC7614"/>
    <w:rsid w:val="00AD5308"/>
    <w:rsid w:val="00B16AA4"/>
    <w:rsid w:val="00B319F4"/>
    <w:rsid w:val="00B72B6A"/>
    <w:rsid w:val="00BE147C"/>
    <w:rsid w:val="00C14B80"/>
    <w:rsid w:val="00C17C4E"/>
    <w:rsid w:val="00C46017"/>
    <w:rsid w:val="00C84BD5"/>
    <w:rsid w:val="00CA5485"/>
    <w:rsid w:val="00CB6026"/>
    <w:rsid w:val="00CC5403"/>
    <w:rsid w:val="00D300EC"/>
    <w:rsid w:val="00D44014"/>
    <w:rsid w:val="00D50FF0"/>
    <w:rsid w:val="00D6523A"/>
    <w:rsid w:val="00D80158"/>
    <w:rsid w:val="00D87ABC"/>
    <w:rsid w:val="00DA1BB3"/>
    <w:rsid w:val="00DD3CEF"/>
    <w:rsid w:val="00E05FC2"/>
    <w:rsid w:val="00E42086"/>
    <w:rsid w:val="00E539C3"/>
    <w:rsid w:val="00E972D7"/>
    <w:rsid w:val="00EB5C85"/>
    <w:rsid w:val="00ED2641"/>
    <w:rsid w:val="00EF7F93"/>
    <w:rsid w:val="00F00960"/>
    <w:rsid w:val="00FF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F3460A"/>
  <w15:chartTrackingRefBased/>
  <w15:docId w15:val="{841D53F1-90FC-49F5-9BCB-9025A6BE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14B80"/>
  </w:style>
  <w:style w:type="paragraph" w:styleId="AltBilgi">
    <w:name w:val="footer"/>
    <w:basedOn w:val="Normal"/>
    <w:link w:val="AltBilgiChar"/>
    <w:uiPriority w:val="99"/>
    <w:unhideWhenUsed/>
    <w:rsid w:val="00C14B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14B80"/>
  </w:style>
  <w:style w:type="paragraph" w:styleId="BalonMetni">
    <w:name w:val="Balloon Text"/>
    <w:basedOn w:val="Normal"/>
    <w:link w:val="BalonMetniChar"/>
    <w:uiPriority w:val="99"/>
    <w:semiHidden/>
    <w:unhideWhenUsed/>
    <w:rsid w:val="002E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E34AF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CA548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CA54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0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kariyerkapisi.cbiko.gov.t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 Tanyeri</dc:creator>
  <cp:keywords/>
  <dc:description/>
  <cp:lastModifiedBy>Reyhan Güven</cp:lastModifiedBy>
  <cp:revision>6</cp:revision>
  <cp:lastPrinted>2020-11-10T07:53:00Z</cp:lastPrinted>
  <dcterms:created xsi:type="dcterms:W3CDTF">2021-02-19T11:02:00Z</dcterms:created>
  <dcterms:modified xsi:type="dcterms:W3CDTF">2021-02-19T11:19:00Z</dcterms:modified>
</cp:coreProperties>
</file>